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Brazil</w:t>
      </w:r>
      <w:r>
        <w:t xml:space="preserve"> </w:t>
      </w:r>
      <w:r>
        <w:t xml:space="preserve">Brasília</w:t>
      </w:r>
    </w:p>
    <w:p>
      <w:pPr>
        <w:pStyle w:val="FirstParagraph"/>
      </w:pPr>
      <w:r>
        <w:t xml:space="preserve">João Carlos Mendes</w:t>
      </w:r>
    </w:p>
    <w:p>
      <w:pPr>
        <w:pStyle w:val="BodyText"/>
      </w:pPr>
      <w:r>
        <w:t xml:space="preserve">Rua das Flores, 123 • Brasília, DF • CEP 70000-000</w:t>
      </w:r>
    </w:p>
    <w:p>
      <w:pPr>
        <w:pStyle w:val="BodyText"/>
      </w:pPr>
      <w:r>
        <w:t xml:space="preserve">+55 61 99999-8888 • joao.mendes@email.com</w:t>
      </w:r>
    </w:p>
    <w:p>
      <w:pPr>
        <w:pStyle w:val="BodyText"/>
      </w:pPr>
      <w:r>
        <w:t xml:space="preserve">April 12, 2024</w:t>
      </w:r>
    </w:p>
    <w:p>
      <w:pPr>
        <w:pStyle w:val="BodyText"/>
      </w:pPr>
      <w:r>
        <w:t xml:space="preserve">Hiring Committee</w:t>
      </w:r>
    </w:p>
    <w:p>
      <w:pPr>
        <w:pStyle w:val="BodyText"/>
      </w:pPr>
      <w:r>
        <w:t xml:space="preserve">TechInnovate Brasil</w:t>
      </w:r>
    </w:p>
    <w:p>
      <w:pPr>
        <w:pStyle w:val="BodyText"/>
      </w:pPr>
      <w:r>
        <w:t xml:space="preserve">Av. W3 Sul, Lote 100 • Brasília, DF • CEP 70309-902</w:t>
      </w:r>
    </w:p>
    <w:p>
      <w:pPr>
        <w:pStyle w:val="BodyText"/>
      </w:pPr>
      <w:r>
        <w:t xml:space="preserve">Brazil Brasília</w:t>
      </w:r>
    </w:p>
    <w:bookmarkStart w:id="20" w:name="Xd86bdfb12996bc3b032181b82b732de8502e2ca"/>
    <w:p>
      <w:pPr>
        <w:pStyle w:val="Heading1"/>
      </w:pPr>
      <w:r>
        <w:t xml:space="preserve">Internship Application Letter for Data Scientist Internship Position</w:t>
      </w:r>
    </w:p>
    <w:p>
      <w:pPr>
        <w:pStyle w:val="FirstParagraph"/>
      </w:pPr>
      <w:r>
        <w:t xml:space="preserve">Dear Hiring Committee,</w:t>
      </w:r>
    </w:p>
    <w:p>
      <w:pPr>
        <w:pStyle w:val="BodyText"/>
      </w:pPr>
      <w:r>
        <w:t xml:space="preserve">I am writing with profound enthusiasm to submit my application for the Data Scientist Intern position at TechInnovate Brasil in Brazil Brasília, as advertised on LinkedIn. As a final-year undergraduate student majoring in Data Science at the Federal University of Brasília (UnB), I have meticulously prepared for this opportunity that aligns perfectly with my academic trajectory and professional aspirations in Brazil's rapidly evolving data ecosystem. This</w:t>
      </w:r>
      <w:r>
        <w:t xml:space="preserve"> </w:t>
      </w:r>
      <w:r>
        <w:rPr>
          <w:bCs/>
          <w:b/>
        </w:rPr>
        <w:t xml:space="preserve">Internship Application Letter</w:t>
      </w:r>
      <w:r>
        <w:t xml:space="preserve"> </w:t>
      </w:r>
      <w:r>
        <w:t xml:space="preserve">serves as my formal expression of commitment to contributing to your pioneering work while immersing myself in the dynamic technological landscape of Brasília, the heart of Brazil's innovation corridor.</w:t>
      </w:r>
    </w:p>
    <w:p>
      <w:pPr>
        <w:pStyle w:val="BodyText"/>
      </w:pPr>
      <w:r>
        <w:t xml:space="preserve">My academic journey at UnB has centered on developing robust analytical capabilities through rigorous coursework including Machine Learning, Statistical Modeling, and Big Data Systems. I completed a capstone project analyzing urban mobility patterns across Brazilian capital cities using Python (Pandas, Scikit-learn) and geospatial visualization tools. This project directly addressed Brasília's transportation challenges by predicting traffic congestion hotspots during peak hours with 87% accuracy – a solution I believe could benefit TechInnovate Brasil's smart city initiatives. The experience solidified my understanding that effective</w:t>
      </w:r>
      <w:r>
        <w:t xml:space="preserve"> </w:t>
      </w:r>
      <w:r>
        <w:rPr>
          <w:bCs/>
          <w:b/>
        </w:rPr>
        <w:t xml:space="preserve">Data Scientist</w:t>
      </w:r>
      <w:r>
        <w:t xml:space="preserve"> </w:t>
      </w:r>
      <w:r>
        <w:t xml:space="preserve">work in Brazil requires not just technical excellence but deep contextual awareness of local urban dynamics, which I have cultivated through field research across Brasília's diverse neighborhoods.</w:t>
      </w:r>
    </w:p>
    <w:p>
      <w:pPr>
        <w:pStyle w:val="BodyText"/>
      </w:pPr>
      <w:r>
        <w:t xml:space="preserve">What particularly excites me about this internship opportunity is TechInnovate Brasil's leadership in developing AI solutions for public administration – a critical sector where Brasília serves as Brazil's governmental epicenter. I have closely followed your recent project with the Brasília Municipal Government to optimize waste collection routes using predictive analytics, which reduced operational costs by 22%. As a student deeply engaged with Brazil's social challenges through UnB's "Data for Social Impact" initiative, I am eager to contribute to solutions that directly enhance public services in this capital city. My fluency in Portuguese (native) and English (advanced C1), coupled with familiarity with Brazilian administrative frameworks, positions me to immediately collaborate within your Brasília team while respecting local cultural nuances.</w:t>
      </w:r>
    </w:p>
    <w:p>
      <w:pPr>
        <w:pStyle w:val="BodyText"/>
      </w:pPr>
      <w:r>
        <w:t xml:space="preserve">Beyond technical proficiency, I bring three distinctive assets for the Data Scientist role in Brazil Brasília. First, my semester-long research at UnB's Center for Urban Informatics exposed me to Brazil's unique data governance landscape through case studies on the National Institute of Statistics (IBGE) datasets – a critical context for ethical data work in our country. Second, I participated as a volunteer analyst during the 2023 Brasília International Film Festival, developing an NLP model to analyze audience sentiment from social media – experience directly applicable to understanding public perception of government services. Third, my participation in Brazil's National Data Science Olympiad (Olimpíada Nacional de Ciência de Dados) taught me to communicate complex findings to non-technical stakeholders – a skill vital for bridging gaps between data teams and decision-makers across Brazil.</w:t>
      </w:r>
    </w:p>
    <w:p>
      <w:pPr>
        <w:pStyle w:val="BodyText"/>
      </w:pPr>
      <w:r>
        <w:t xml:space="preserve">I understand that success as a</w:t>
      </w:r>
      <w:r>
        <w:t xml:space="preserve"> </w:t>
      </w:r>
      <w:r>
        <w:rPr>
          <w:bCs/>
          <w:b/>
        </w:rPr>
        <w:t xml:space="preserve">Data Scientist</w:t>
      </w:r>
      <w:r>
        <w:t xml:space="preserve"> </w:t>
      </w:r>
      <w:r>
        <w:t xml:space="preserve">in Brazil Brasília demands more than algorithmic prowess. It requires understanding how data solutions integrate with national priorities like the "Brasil Sem Miséria" social programs or the National Digital Transformation Strategy (E-Digital). My internship at a local startup, Cidade Inteligente, taught me to contextualize analytics within Brazil's socioeconomic fabric – for instance, adapting predictive models for rural healthcare access after observing disparities in Brasília's satellite cities. This experience reinforced my conviction that data-driven innovation in Brazil must serve all citizens, not just urban centers. I am eager to apply this perspective while learning from TechInnovate Brasil's expertise in scaling solutions across Brazil's diverse regions.</w:t>
      </w:r>
    </w:p>
    <w:p>
      <w:pPr>
        <w:pStyle w:val="BodyText"/>
      </w:pPr>
      <w:r>
        <w:t xml:space="preserve">The opportunity to grow as a Data Scientist within Brasília – where cutting-edge tech meets Brazil's governance heartland – represents the ideal convergence of my professional and personal goals. TechInnovate Brasil's commitment to "Data for National Development" resonates with my belief that analytics should drive inclusive growth across Brazil. I am particularly inspired by your work on the</w:t>
      </w:r>
      <w:r>
        <w:t xml:space="preserve"> </w:t>
      </w:r>
      <w:r>
        <w:rPr>
          <w:iCs/>
          <w:i/>
        </w:rPr>
        <w:t xml:space="preserve">Mapa de Vulnerabilidade Social</w:t>
      </w:r>
      <w:r>
        <w:t xml:space="preserve"> </w:t>
      </w:r>
      <w:r>
        <w:t xml:space="preserve">(Social Vulnerability Map), a project I've studied extensively as it directly addresses challenges faced in Brasília's favelas. My technical skills in Python, SQL, and Tableau – combined with my cultural fluency and passion for Brazil's development trajectory – position me to deliver immediate value while learning from your team.</w:t>
      </w:r>
    </w:p>
    <w:p>
      <w:pPr>
        <w:pStyle w:val="BodyText"/>
      </w:pPr>
      <w:r>
        <w:t xml:space="preserve">I have attached my CV detailing additional projects including a sentiment analysis of Brazilian government social media channels during the 2023 election cycle, which demonstrated how data can foster transparent civic engagement. I am confident that my proactive approach to learning – evidenced by completing Coursera's "Machine Learning for Everyone" specialization with honors last semester – aligns with TechInnovate Brasil's innovative culture. More importantly, I share your vision of harnessing data science to solve Brazil's most pressing challenges, from urban planning in Brasília to national healthcare optimization.</w:t>
      </w:r>
    </w:p>
    <w:p>
      <w:pPr>
        <w:pStyle w:val="BodyText"/>
      </w:pPr>
      <w:r>
        <w:t xml:space="preserve">Thank you for considering my application for the Data Scientist Internship at TechInnovate Brasil in Brazil Brasília. I am deeply passionate about contributing to a company that is shaping the future of data innovation in our nation. I welcome the opportunity to discuss how my analytical skills, cultural understanding of Brazil, and dedication to impactful work can support your mission as a Data Scientist intern within your Brasília operations. My availability for an interview is flexible at your convenience.</w:t>
      </w:r>
    </w:p>
    <w:p>
      <w:pPr>
        <w:pStyle w:val="BodyText"/>
      </w:pPr>
      <w:r>
        <w:t xml:space="preserve">Sincerely,</w:t>
      </w:r>
    </w:p>
    <w:p>
      <w:pPr>
        <w:pStyle w:val="BodyText"/>
      </w:pPr>
      <w:r>
        <w:t xml:space="preserve">João Carlos Mendes</w:t>
      </w:r>
    </w:p>
    <w:p>
      <w:pPr>
        <w:pStyle w:val="BodyText"/>
      </w:pPr>
      <w:r>
        <w:t xml:space="preserve">Final-Year Student, Bachelor of Science in Data Science • Federal University of Brasília (Un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in Brazil Brasília</dc:title>
  <dc:creator/>
  <cp:keywords/>
  <dcterms:created xsi:type="dcterms:W3CDTF">2025-12-08T04:51:43Z</dcterms:created>
  <dcterms:modified xsi:type="dcterms:W3CDTF">2025-12-08T04:51:43Z</dcterms:modified>
</cp:coreProperties>
</file>

<file path=docProps/custom.xml><?xml version="1.0" encoding="utf-8"?>
<Properties xmlns="http://schemas.openxmlformats.org/officeDocument/2006/custom-properties" xmlns:vt="http://schemas.openxmlformats.org/officeDocument/2006/docPropsVTypes"/>
</file>